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B788F7" w14:textId="43DAB72D" w:rsidR="00784F3C" w:rsidRPr="009D15EE" w:rsidRDefault="004C0884" w:rsidP="00186AFB">
      <w:pPr>
        <w:jc w:val="center"/>
        <w:rPr>
          <w:b/>
        </w:rPr>
      </w:pPr>
      <w:r>
        <w:rPr>
          <w:b/>
        </w:rPr>
        <w:t>Monday</w:t>
      </w:r>
      <w:r w:rsidR="00784F3C" w:rsidRPr="009D15EE">
        <w:rPr>
          <w:b/>
        </w:rPr>
        <w:t xml:space="preserve"> </w:t>
      </w:r>
      <w:r w:rsidR="00264669" w:rsidRPr="009D15EE">
        <w:rPr>
          <w:b/>
        </w:rPr>
        <w:t>1</w:t>
      </w:r>
      <w:r>
        <w:rPr>
          <w:b/>
        </w:rPr>
        <w:t>7</w:t>
      </w:r>
      <w:r w:rsidR="00784F3C" w:rsidRPr="009D15EE">
        <w:rPr>
          <w:b/>
          <w:vertAlign w:val="superscript"/>
        </w:rPr>
        <w:t>th</w:t>
      </w:r>
      <w:r w:rsidR="001E5576" w:rsidRPr="009D15EE">
        <w:rPr>
          <w:b/>
        </w:rPr>
        <w:t xml:space="preserve"> September</w:t>
      </w:r>
      <w:r w:rsidR="00186AFB" w:rsidRPr="009D15EE">
        <w:rPr>
          <w:b/>
        </w:rPr>
        <w:t xml:space="preserve"> 1</w:t>
      </w:r>
      <w:r>
        <w:rPr>
          <w:b/>
        </w:rPr>
        <w:t>2</w:t>
      </w:r>
      <w:r w:rsidR="00186AFB" w:rsidRPr="009D15EE">
        <w:rPr>
          <w:b/>
        </w:rPr>
        <w:t>pm</w:t>
      </w:r>
    </w:p>
    <w:p w14:paraId="330E0E33" w14:textId="7D15BD87" w:rsidR="00696DF5" w:rsidRPr="009D15EE" w:rsidRDefault="00784F3C" w:rsidP="00186AFB">
      <w:pPr>
        <w:jc w:val="center"/>
        <w:rPr>
          <w:b/>
        </w:rPr>
      </w:pPr>
      <w:r w:rsidRPr="009D15EE">
        <w:rPr>
          <w:b/>
        </w:rPr>
        <w:t xml:space="preserve">Members </w:t>
      </w:r>
      <w:r w:rsidR="00186AFB" w:rsidRPr="009D15EE">
        <w:rPr>
          <w:b/>
        </w:rPr>
        <w:t>in</w:t>
      </w:r>
      <w:r w:rsidRPr="009D15EE">
        <w:rPr>
          <w:b/>
        </w:rPr>
        <w:t xml:space="preserve"> Attendance:</w:t>
      </w:r>
      <w:r w:rsidR="00E262AC">
        <w:rPr>
          <w:b/>
        </w:rPr>
        <w:t xml:space="preserve"> Lachlan, Sam, Josh, Raymond, Michael</w:t>
      </w:r>
    </w:p>
    <w:p w14:paraId="3D438349" w14:textId="5AF77E66" w:rsidR="00784F3C" w:rsidRPr="009D15EE" w:rsidRDefault="00784F3C" w:rsidP="00186AFB">
      <w:pPr>
        <w:jc w:val="center"/>
        <w:rPr>
          <w:b/>
        </w:rPr>
      </w:pPr>
      <w:r w:rsidRPr="009D15EE">
        <w:rPr>
          <w:b/>
        </w:rPr>
        <w:t>Apologies:</w:t>
      </w:r>
      <w:r w:rsidR="00E262AC">
        <w:rPr>
          <w:b/>
        </w:rPr>
        <w:t xml:space="preserve"> </w:t>
      </w:r>
      <w:r w:rsidR="007B16BB">
        <w:rPr>
          <w:b/>
        </w:rPr>
        <w:t>None     Absent: Chen</w:t>
      </w:r>
    </w:p>
    <w:p w14:paraId="51A4F6AA" w14:textId="20475955" w:rsidR="004C0884" w:rsidRDefault="004C0884" w:rsidP="00EE2E17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Review Thursday meeting for team members not present</w:t>
      </w:r>
    </w:p>
    <w:p w14:paraId="6C3AD83C" w14:textId="408037F5" w:rsidR="00E644A2" w:rsidRDefault="00E644A2" w:rsidP="00E644A2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Not needed</w:t>
      </w:r>
      <w:r w:rsidR="00570C62">
        <w:rPr>
          <w:b/>
        </w:rPr>
        <w:t xml:space="preserve"> (Chen not present)</w:t>
      </w:r>
    </w:p>
    <w:p w14:paraId="5AC1A69C" w14:textId="01558EB2" w:rsidR="00E644A2" w:rsidRDefault="00E644A2" w:rsidP="00EE2E17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What is done</w:t>
      </w:r>
      <w:r w:rsidR="006B3FD2">
        <w:rPr>
          <w:b/>
        </w:rPr>
        <w:t xml:space="preserve"> </w:t>
      </w:r>
      <w:r>
        <w:rPr>
          <w:b/>
        </w:rPr>
        <w:t>(12:17</w:t>
      </w:r>
      <w:r w:rsidR="006B3FD2">
        <w:rPr>
          <w:b/>
        </w:rPr>
        <w:t>-12:20)</w:t>
      </w:r>
    </w:p>
    <w:p w14:paraId="2799B843" w14:textId="30960094" w:rsidR="00E644A2" w:rsidRDefault="00E644A2" w:rsidP="00E644A2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Base UI</w:t>
      </w:r>
    </w:p>
    <w:p w14:paraId="0A7AF33D" w14:textId="4146D847" w:rsidR="00E644A2" w:rsidRDefault="00E644A2" w:rsidP="00E644A2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Upload</w:t>
      </w:r>
    </w:p>
    <w:p w14:paraId="472C1262" w14:textId="1B6F25A0" w:rsidR="00E644A2" w:rsidRDefault="00E644A2" w:rsidP="00E644A2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 xml:space="preserve">Some </w:t>
      </w:r>
      <w:proofErr w:type="spellStart"/>
      <w:r>
        <w:rPr>
          <w:b/>
        </w:rPr>
        <w:t>sql</w:t>
      </w:r>
      <w:proofErr w:type="spellEnd"/>
      <w:r>
        <w:rPr>
          <w:b/>
        </w:rPr>
        <w:t xml:space="preserve"> queries</w:t>
      </w:r>
      <w:bookmarkStart w:id="0" w:name="_GoBack"/>
      <w:bookmarkEnd w:id="0"/>
    </w:p>
    <w:p w14:paraId="78516D66" w14:textId="3F2DAD5D" w:rsidR="00EE2E17" w:rsidRDefault="00EE2E17" w:rsidP="00EE2E17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Discuss what features are still required and implementation plan</w:t>
      </w:r>
      <w:r w:rsidR="006B3FD2">
        <w:rPr>
          <w:b/>
        </w:rPr>
        <w:t xml:space="preserve"> (12:21-12:26)</w:t>
      </w:r>
    </w:p>
    <w:p w14:paraId="375F6108" w14:textId="1770E389" w:rsidR="00EE2E17" w:rsidRDefault="00EE2E17" w:rsidP="00EE2E17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Link upload.js to MySQL database</w:t>
      </w:r>
    </w:p>
    <w:p w14:paraId="60D5C367" w14:textId="2BE0C9FB" w:rsidR="00EE2E17" w:rsidRDefault="00EE2E17" w:rsidP="00EE2E17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ZIP file compression and decompression</w:t>
      </w:r>
    </w:p>
    <w:p w14:paraId="69B16BD6" w14:textId="4F6FF99B" w:rsidR="006B3FD2" w:rsidRDefault="006B3FD2" w:rsidP="006B3FD2">
      <w:pPr>
        <w:pStyle w:val="ListParagraph"/>
        <w:numPr>
          <w:ilvl w:val="2"/>
          <w:numId w:val="3"/>
        </w:numPr>
        <w:rPr>
          <w:b/>
        </w:rPr>
      </w:pPr>
      <w:r>
        <w:rPr>
          <w:b/>
        </w:rPr>
        <w:t>Use the external library</w:t>
      </w:r>
    </w:p>
    <w:p w14:paraId="1DEE2294" w14:textId="60D2C620" w:rsidR="00EE2E17" w:rsidRDefault="00EE2E17" w:rsidP="00EE2E17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Dynamic HTML/JADE writing</w:t>
      </w:r>
    </w:p>
    <w:p w14:paraId="1107B6D5" w14:textId="1CF13EB5" w:rsidR="00EE2E17" w:rsidRDefault="00EE2E17" w:rsidP="00EE2E17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File output</w:t>
      </w:r>
    </w:p>
    <w:p w14:paraId="6DFF66B7" w14:textId="15C78481" w:rsidR="00EE2E17" w:rsidRDefault="00EE2E17" w:rsidP="00EE2E17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Other SQL queries</w:t>
      </w:r>
    </w:p>
    <w:p w14:paraId="2233107F" w14:textId="61871AAF" w:rsidR="006B3FD2" w:rsidRDefault="006B3FD2" w:rsidP="006B3FD2">
      <w:pPr>
        <w:pStyle w:val="ListParagraph"/>
        <w:numPr>
          <w:ilvl w:val="2"/>
          <w:numId w:val="3"/>
        </w:numPr>
        <w:rPr>
          <w:b/>
        </w:rPr>
      </w:pPr>
      <w:r>
        <w:rPr>
          <w:b/>
        </w:rPr>
        <w:t xml:space="preserve">Use </w:t>
      </w:r>
      <w:proofErr w:type="spellStart"/>
      <w:r>
        <w:rPr>
          <w:b/>
        </w:rPr>
        <w:t>callba</w:t>
      </w:r>
      <w:r w:rsidR="00F11632">
        <w:rPr>
          <w:b/>
        </w:rPr>
        <w:t>c</w:t>
      </w:r>
      <w:r>
        <w:rPr>
          <w:b/>
        </w:rPr>
        <w:t>k</w:t>
      </w:r>
      <w:proofErr w:type="spellEnd"/>
      <w:r>
        <w:rPr>
          <w:b/>
        </w:rPr>
        <w:t xml:space="preserve"> functions or </w:t>
      </w:r>
      <w:proofErr w:type="gramStart"/>
      <w:r>
        <w:rPr>
          <w:b/>
        </w:rPr>
        <w:t>wait(</w:t>
      </w:r>
      <w:proofErr w:type="gramEnd"/>
      <w:r>
        <w:rPr>
          <w:b/>
        </w:rPr>
        <w:t>) for now</w:t>
      </w:r>
    </w:p>
    <w:p w14:paraId="43AC4437" w14:textId="4C7FB108" w:rsidR="00710E34" w:rsidRDefault="00710E34" w:rsidP="00EE2E17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Building the test’s</w:t>
      </w:r>
    </w:p>
    <w:p w14:paraId="52647477" w14:textId="66707E46" w:rsidR="00264669" w:rsidRDefault="00EE2E17" w:rsidP="00EE2E17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Discuss additional features client requested and possible approaches</w:t>
      </w:r>
      <w:r w:rsidR="006B3FD2">
        <w:rPr>
          <w:b/>
        </w:rPr>
        <w:t xml:space="preserve"> (12:27-</w:t>
      </w:r>
      <w:r w:rsidR="000F1BED">
        <w:rPr>
          <w:b/>
        </w:rPr>
        <w:t>12:39)</w:t>
      </w:r>
    </w:p>
    <w:p w14:paraId="3BDB310E" w14:textId="20FC79B6" w:rsidR="00EE2E17" w:rsidRPr="00502E24" w:rsidRDefault="00EE2E17" w:rsidP="00502E24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Saving carts between sessions</w:t>
      </w:r>
    </w:p>
    <w:p w14:paraId="350642E2" w14:textId="5363ED95" w:rsidR="004C0884" w:rsidRDefault="001A774F" w:rsidP="00EE2E17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Reflection</w:t>
      </w:r>
      <w:r w:rsidR="000F1BED">
        <w:rPr>
          <w:b/>
        </w:rPr>
        <w:t xml:space="preserve"> (12:40-12:50)</w:t>
      </w:r>
    </w:p>
    <w:p w14:paraId="5DFFCF7E" w14:textId="759CBB99" w:rsidR="001A774F" w:rsidRDefault="001A774F" w:rsidP="001A774F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Could have been more efficient with UI</w:t>
      </w:r>
    </w:p>
    <w:p w14:paraId="18D5D179" w14:textId="166EA332" w:rsidR="001A774F" w:rsidRDefault="001A774F" w:rsidP="001A774F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Backend Needs more focus</w:t>
      </w:r>
    </w:p>
    <w:p w14:paraId="2D776100" w14:textId="423CB0B6" w:rsidR="001A774F" w:rsidRDefault="001A774F" w:rsidP="001A774F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Realistic scope of work</w:t>
      </w:r>
    </w:p>
    <w:p w14:paraId="2D53FBA7" w14:textId="42DF6922" w:rsidR="001A774F" w:rsidRDefault="001A774F" w:rsidP="001A774F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Good Communication Improvement</w:t>
      </w:r>
    </w:p>
    <w:p w14:paraId="0FD105F6" w14:textId="556FD843" w:rsidR="006B3FD2" w:rsidRPr="001A774F" w:rsidRDefault="006B3FD2" w:rsidP="001A774F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Better allocation for tasks</w:t>
      </w:r>
    </w:p>
    <w:sectPr w:rsidR="006B3FD2" w:rsidRPr="001A774F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6FE25F" w14:textId="77777777" w:rsidR="0022335B" w:rsidRDefault="0022335B" w:rsidP="00784F3C">
      <w:pPr>
        <w:spacing w:after="0" w:line="240" w:lineRule="auto"/>
      </w:pPr>
      <w:r>
        <w:separator/>
      </w:r>
    </w:p>
  </w:endnote>
  <w:endnote w:type="continuationSeparator" w:id="0">
    <w:p w14:paraId="24F3C062" w14:textId="77777777" w:rsidR="0022335B" w:rsidRDefault="0022335B" w:rsidP="00784F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DD2E8D" w14:textId="77777777" w:rsidR="0022335B" w:rsidRDefault="0022335B" w:rsidP="00784F3C">
      <w:pPr>
        <w:spacing w:after="0" w:line="240" w:lineRule="auto"/>
      </w:pPr>
      <w:r>
        <w:separator/>
      </w:r>
    </w:p>
  </w:footnote>
  <w:footnote w:type="continuationSeparator" w:id="0">
    <w:p w14:paraId="6322CF25" w14:textId="77777777" w:rsidR="0022335B" w:rsidRDefault="0022335B" w:rsidP="00784F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b/>
        <w:color w:val="5B9BD5" w:themeColor="accent1"/>
        <w:sz w:val="30"/>
        <w:szCs w:val="30"/>
      </w:rPr>
      <w:alias w:val="Author"/>
      <w:tag w:val=""/>
      <w:id w:val="-952397527"/>
      <w:placeholder>
        <w:docPart w:val="9BC1E1DA760B42B6A1E2CDE09BC5EBF0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62050FF2" w14:textId="77777777" w:rsidR="00784F3C" w:rsidRPr="00186AFB" w:rsidRDefault="00784F3C">
        <w:pPr>
          <w:pStyle w:val="Header"/>
          <w:jc w:val="center"/>
          <w:rPr>
            <w:b/>
            <w:color w:val="5B9BD5" w:themeColor="accent1"/>
            <w:sz w:val="30"/>
            <w:szCs w:val="30"/>
          </w:rPr>
        </w:pPr>
        <w:r w:rsidRPr="00186AFB">
          <w:rPr>
            <w:b/>
            <w:color w:val="5B9BD5" w:themeColor="accent1"/>
            <w:sz w:val="30"/>
            <w:szCs w:val="30"/>
          </w:rPr>
          <w:t>CITS3200 TEAM B</w:t>
        </w:r>
      </w:p>
    </w:sdtContent>
  </w:sdt>
  <w:p w14:paraId="7741B444" w14:textId="56E64EAB" w:rsidR="00784F3C" w:rsidRPr="00186AFB" w:rsidRDefault="00784F3C">
    <w:pPr>
      <w:pStyle w:val="Header"/>
      <w:jc w:val="center"/>
      <w:rPr>
        <w:b/>
        <w:caps/>
        <w:color w:val="5B9BD5" w:themeColor="accent1"/>
        <w:sz w:val="30"/>
        <w:szCs w:val="30"/>
      </w:rPr>
    </w:pPr>
    <w:r w:rsidRPr="00186AFB">
      <w:rPr>
        <w:b/>
        <w:caps/>
        <w:color w:val="5B9BD5" w:themeColor="accent1"/>
        <w:sz w:val="30"/>
        <w:szCs w:val="30"/>
      </w:rPr>
      <w:t xml:space="preserve"> </w:t>
    </w:r>
    <w:sdt>
      <w:sdtPr>
        <w:rPr>
          <w:b/>
          <w:caps/>
          <w:color w:val="5B9BD5" w:themeColor="accent1"/>
          <w:sz w:val="30"/>
          <w:szCs w:val="30"/>
        </w:rPr>
        <w:alias w:val="Title"/>
        <w:tag w:val=""/>
        <w:id w:val="-1954942076"/>
        <w:placeholder>
          <w:docPart w:val="3F3BC7C8113A4900BBD8889825B62252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264669">
          <w:rPr>
            <w:b/>
            <w:caps/>
            <w:color w:val="5B9BD5" w:themeColor="accent1"/>
            <w:sz w:val="30"/>
            <w:szCs w:val="30"/>
          </w:rPr>
          <w:t xml:space="preserve">Sprint 2 </w:t>
        </w:r>
        <w:r w:rsidR="00EE2E17">
          <w:rPr>
            <w:b/>
            <w:caps/>
            <w:color w:val="5B9BD5" w:themeColor="accent1"/>
            <w:sz w:val="30"/>
            <w:szCs w:val="30"/>
          </w:rPr>
          <w:t>Internal</w:t>
        </w:r>
        <w:r w:rsidR="00264669">
          <w:rPr>
            <w:b/>
            <w:caps/>
            <w:color w:val="5B9BD5" w:themeColor="accent1"/>
            <w:sz w:val="30"/>
            <w:szCs w:val="30"/>
          </w:rPr>
          <w:t xml:space="preserve"> Meeting</w:t>
        </w:r>
      </w:sdtContent>
    </w:sdt>
  </w:p>
  <w:p w14:paraId="2EAD907C" w14:textId="77777777" w:rsidR="00784F3C" w:rsidRPr="00186AFB" w:rsidRDefault="00784F3C">
    <w:pPr>
      <w:pStyle w:val="Header"/>
      <w:rPr>
        <w:b/>
        <w:sz w:val="30"/>
        <w:szCs w:val="3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2E3DAB"/>
    <w:multiLevelType w:val="hybridMultilevel"/>
    <w:tmpl w:val="4DF4DB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7621BE"/>
    <w:multiLevelType w:val="hybridMultilevel"/>
    <w:tmpl w:val="37AE93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713122"/>
    <w:multiLevelType w:val="hybridMultilevel"/>
    <w:tmpl w:val="80744E9C"/>
    <w:lvl w:ilvl="0" w:tplc="43B26FE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tjA2NzczsjS0MDVT0lEKTi0uzszPAykwqQUARiZ8DiwAAAA="/>
  </w:docVars>
  <w:rsids>
    <w:rsidRoot w:val="00784F3C"/>
    <w:rsid w:val="00025034"/>
    <w:rsid w:val="000F1BED"/>
    <w:rsid w:val="00133E1B"/>
    <w:rsid w:val="001602C5"/>
    <w:rsid w:val="00186AFB"/>
    <w:rsid w:val="001A774F"/>
    <w:rsid w:val="001E5576"/>
    <w:rsid w:val="00201565"/>
    <w:rsid w:val="0022335B"/>
    <w:rsid w:val="002505B0"/>
    <w:rsid w:val="00264669"/>
    <w:rsid w:val="0028202C"/>
    <w:rsid w:val="002B1CAF"/>
    <w:rsid w:val="002E7453"/>
    <w:rsid w:val="00341E05"/>
    <w:rsid w:val="0036751C"/>
    <w:rsid w:val="00397DD0"/>
    <w:rsid w:val="00447173"/>
    <w:rsid w:val="004C0884"/>
    <w:rsid w:val="004E7761"/>
    <w:rsid w:val="004F1CA0"/>
    <w:rsid w:val="00502E24"/>
    <w:rsid w:val="00570C62"/>
    <w:rsid w:val="005A055C"/>
    <w:rsid w:val="00601938"/>
    <w:rsid w:val="00653A3B"/>
    <w:rsid w:val="00671F8C"/>
    <w:rsid w:val="006835F5"/>
    <w:rsid w:val="00696DF5"/>
    <w:rsid w:val="006A5C5C"/>
    <w:rsid w:val="006B3FD2"/>
    <w:rsid w:val="006F1425"/>
    <w:rsid w:val="00701DCD"/>
    <w:rsid w:val="00710E34"/>
    <w:rsid w:val="00724367"/>
    <w:rsid w:val="00762584"/>
    <w:rsid w:val="00776290"/>
    <w:rsid w:val="00784F3C"/>
    <w:rsid w:val="007A5861"/>
    <w:rsid w:val="007B16BB"/>
    <w:rsid w:val="007B32BD"/>
    <w:rsid w:val="007C7E79"/>
    <w:rsid w:val="007F4B13"/>
    <w:rsid w:val="00885F2C"/>
    <w:rsid w:val="008C41A8"/>
    <w:rsid w:val="00933863"/>
    <w:rsid w:val="00957B6A"/>
    <w:rsid w:val="0098240A"/>
    <w:rsid w:val="009D15EE"/>
    <w:rsid w:val="00A64527"/>
    <w:rsid w:val="00AC26A8"/>
    <w:rsid w:val="00AC7E70"/>
    <w:rsid w:val="00BC420D"/>
    <w:rsid w:val="00C066DE"/>
    <w:rsid w:val="00C42527"/>
    <w:rsid w:val="00C70759"/>
    <w:rsid w:val="00C73326"/>
    <w:rsid w:val="00CA5207"/>
    <w:rsid w:val="00CD446E"/>
    <w:rsid w:val="00D41463"/>
    <w:rsid w:val="00D914A0"/>
    <w:rsid w:val="00DA38DE"/>
    <w:rsid w:val="00E262AC"/>
    <w:rsid w:val="00E43327"/>
    <w:rsid w:val="00E644A2"/>
    <w:rsid w:val="00E94670"/>
    <w:rsid w:val="00E95F1C"/>
    <w:rsid w:val="00EE2E17"/>
    <w:rsid w:val="00F11632"/>
    <w:rsid w:val="00F23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29555"/>
  <w15:chartTrackingRefBased/>
  <w15:docId w15:val="{032A9405-29AC-4020-BF13-35478983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4F3C"/>
  </w:style>
  <w:style w:type="paragraph" w:styleId="Footer">
    <w:name w:val="footer"/>
    <w:basedOn w:val="Normal"/>
    <w:link w:val="Foot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4F3C"/>
  </w:style>
  <w:style w:type="paragraph" w:styleId="ListParagraph">
    <w:name w:val="List Paragraph"/>
    <w:basedOn w:val="Normal"/>
    <w:uiPriority w:val="34"/>
    <w:qFormat/>
    <w:rsid w:val="00186A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41A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1E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BC1E1DA760B42B6A1E2CDE09BC5E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97BA0-C80A-45A6-B896-A4F0A5397D57}"/>
      </w:docPartPr>
      <w:docPartBody>
        <w:p w:rsidR="004F0DB2" w:rsidRDefault="0010362E" w:rsidP="0010362E">
          <w:pPr>
            <w:pStyle w:val="9BC1E1DA760B42B6A1E2CDE09BC5EBF0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  <w:docPart>
      <w:docPartPr>
        <w:name w:val="3F3BC7C8113A4900BBD8889825B622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322E34-35AE-4BAF-A35B-9D21C44CFB54}"/>
      </w:docPartPr>
      <w:docPartBody>
        <w:p w:rsidR="004F0DB2" w:rsidRDefault="0010362E" w:rsidP="0010362E">
          <w:pPr>
            <w:pStyle w:val="3F3BC7C8113A4900BBD8889825B62252"/>
          </w:pPr>
          <w:r>
            <w:rPr>
              <w:caps/>
              <w:color w:val="4472C4" w:themeColor="accent1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0362E"/>
    <w:rsid w:val="0010362E"/>
    <w:rsid w:val="00182687"/>
    <w:rsid w:val="001D7484"/>
    <w:rsid w:val="00273E37"/>
    <w:rsid w:val="00274D8C"/>
    <w:rsid w:val="004F0DB2"/>
    <w:rsid w:val="005A715C"/>
    <w:rsid w:val="009212FB"/>
    <w:rsid w:val="00924408"/>
    <w:rsid w:val="00A22DC6"/>
    <w:rsid w:val="00AF4D74"/>
    <w:rsid w:val="00B26CAE"/>
    <w:rsid w:val="00B42554"/>
    <w:rsid w:val="00B47F52"/>
    <w:rsid w:val="00C74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BC1E1DA760B42B6A1E2CDE09BC5EBF0">
    <w:name w:val="9BC1E1DA760B42B6A1E2CDE09BC5EBF0"/>
    <w:rsid w:val="0010362E"/>
  </w:style>
  <w:style w:type="paragraph" w:customStyle="1" w:styleId="3F3BC7C8113A4900BBD8889825B62252">
    <w:name w:val="3F3BC7C8113A4900BBD8889825B62252"/>
    <w:rsid w:val="001036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25</Words>
  <Characters>7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rint 2 Internal Meeting</vt:lpstr>
    </vt:vector>
  </TitlesOfParts>
  <Company/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int 2 Internal Meeting</dc:title>
  <dc:subject/>
  <dc:creator>CITS3200 TEAM B</dc:creator>
  <cp:keywords/>
  <dc:description/>
  <cp:lastModifiedBy>Jackson Mokonzi</cp:lastModifiedBy>
  <cp:revision>6</cp:revision>
  <dcterms:created xsi:type="dcterms:W3CDTF">2018-09-17T04:10:00Z</dcterms:created>
  <dcterms:modified xsi:type="dcterms:W3CDTF">2018-09-17T04:55:00Z</dcterms:modified>
</cp:coreProperties>
</file>